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59680" w14:textId="189A16A1" w:rsidR="00B65417" w:rsidRDefault="00BB401F" w:rsidP="00BB401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B401F">
        <w:rPr>
          <w:rFonts w:ascii="Times New Roman" w:hAnsi="Times New Roman" w:cs="Times New Roman"/>
          <w:b/>
          <w:bCs/>
          <w:sz w:val="24"/>
          <w:szCs w:val="24"/>
        </w:rPr>
        <w:t>12-item Autism Quotient Scale</w:t>
      </w:r>
    </w:p>
    <w:p w14:paraId="6FAE7A99" w14:textId="13A221D1" w:rsidR="00BB401F" w:rsidRDefault="00BB401F" w:rsidP="00BB401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F8077F" w14:textId="10028216" w:rsidR="00BB401F" w:rsidRPr="00BB401F" w:rsidRDefault="00BB401F" w:rsidP="00BB40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scale: Definitely agree, agree, disagree, defin</w:t>
      </w:r>
      <w:r w:rsidR="00DE609E">
        <w:rPr>
          <w:rFonts w:ascii="Times New Roman" w:hAnsi="Times New Roman" w:cs="Times New Roman"/>
          <w:sz w:val="24"/>
          <w:szCs w:val="24"/>
        </w:rPr>
        <w:t>itely disagree</w:t>
      </w:r>
    </w:p>
    <w:p w14:paraId="638465E8" w14:textId="69466599" w:rsidR="00BB401F" w:rsidRPr="00BB401F" w:rsidRDefault="00BB401F" w:rsidP="00BB401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B48323" w14:textId="3FDD5E4D" w:rsidR="00BB401F" w:rsidRDefault="00BB401F" w:rsidP="00BB401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401F">
        <w:rPr>
          <w:rFonts w:ascii="Times New Roman" w:hAnsi="Times New Roman" w:cs="Times New Roman"/>
          <w:b/>
          <w:bCs/>
          <w:sz w:val="24"/>
          <w:szCs w:val="24"/>
        </w:rPr>
        <w:t>Social Skill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3CEE26F" w14:textId="7C341B3C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 xml:space="preserve">I find social situations easy </w:t>
      </w:r>
      <w:r w:rsidR="002122F9">
        <w:rPr>
          <w:rFonts w:ascii="Times New Roman" w:hAnsi="Times New Roman" w:cs="Times New Roman"/>
          <w:sz w:val="24"/>
          <w:szCs w:val="24"/>
        </w:rPr>
        <w:t>(TRAIT_1)</w:t>
      </w:r>
    </w:p>
    <w:p w14:paraId="4B3FE64C" w14:textId="6A742EA7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would rather go to a library than a party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4)</w:t>
      </w:r>
    </w:p>
    <w:p w14:paraId="2800C048" w14:textId="5DDA53F0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find it hard to make new friends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7)</w:t>
      </w:r>
    </w:p>
    <w:p w14:paraId="7F247F31" w14:textId="2C0FE2D5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enjoy social occasions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9)</w:t>
      </w:r>
    </w:p>
    <w:p w14:paraId="5982C974" w14:textId="0B2FEA1C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enjoy meeting new people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11)</w:t>
      </w:r>
    </w:p>
    <w:p w14:paraId="08861C59" w14:textId="67481B23" w:rsidR="00BB401F" w:rsidRDefault="00BB401F" w:rsidP="00BB40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ttention Switching</w:t>
      </w:r>
    </w:p>
    <w:p w14:paraId="5445EDB2" w14:textId="6100F140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can easily keep track of several different people’s conversations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2)</w:t>
      </w:r>
    </w:p>
    <w:p w14:paraId="5A76BD4F" w14:textId="5C965F5C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find it easy to do more than one thing at once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5)</w:t>
      </w:r>
    </w:p>
    <w:p w14:paraId="657C9FBF" w14:textId="3E2E7BCD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enjoy doing things spontaneously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10)</w:t>
      </w:r>
    </w:p>
    <w:p w14:paraId="3969882F" w14:textId="6E9D66F4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New situations make me anxious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12)</w:t>
      </w:r>
    </w:p>
    <w:p w14:paraId="7B9780FB" w14:textId="399D5914" w:rsidR="00BB401F" w:rsidRDefault="00BB401F" w:rsidP="00BB401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unication</w:t>
      </w:r>
    </w:p>
    <w:p w14:paraId="646F2A82" w14:textId="759B3B18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enjoy social chit-chat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3)</w:t>
      </w:r>
    </w:p>
    <w:p w14:paraId="024E7C39" w14:textId="555ADCAA" w:rsid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don’t know how to keep a conversation going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6)</w:t>
      </w:r>
    </w:p>
    <w:p w14:paraId="268A8CBD" w14:textId="72B5D13D" w:rsidR="00BB401F" w:rsidRPr="00BB401F" w:rsidRDefault="00BB401F" w:rsidP="00BB40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401F">
        <w:rPr>
          <w:rFonts w:ascii="Times New Roman" w:hAnsi="Times New Roman" w:cs="Times New Roman"/>
          <w:sz w:val="24"/>
          <w:szCs w:val="24"/>
        </w:rPr>
        <w:t>I am good at social chit-chat</w:t>
      </w:r>
      <w:r w:rsidR="002122F9">
        <w:rPr>
          <w:rFonts w:ascii="Times New Roman" w:hAnsi="Times New Roman" w:cs="Times New Roman"/>
          <w:sz w:val="24"/>
          <w:szCs w:val="24"/>
        </w:rPr>
        <w:t xml:space="preserve"> (TRAIT_8)</w:t>
      </w:r>
    </w:p>
    <w:sectPr w:rsidR="00BB401F" w:rsidRPr="00BB40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8E59D0"/>
    <w:multiLevelType w:val="hybridMultilevel"/>
    <w:tmpl w:val="39C495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34872"/>
    <w:multiLevelType w:val="hybridMultilevel"/>
    <w:tmpl w:val="25DE34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A0MjEyNTA0NrVQ0lEKTi0uzszPAykwrAUA5yeZDywAAAA="/>
  </w:docVars>
  <w:rsids>
    <w:rsidRoot w:val="00BB401F"/>
    <w:rsid w:val="002122F9"/>
    <w:rsid w:val="00B65417"/>
    <w:rsid w:val="00BB401F"/>
    <w:rsid w:val="00D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99BD8"/>
  <w15:chartTrackingRefBased/>
  <w15:docId w15:val="{848BEA8E-BD10-4EFD-9235-ECDA40F07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0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Bailey</dc:creator>
  <cp:keywords/>
  <dc:description/>
  <cp:lastModifiedBy>Liam Bailey</cp:lastModifiedBy>
  <cp:revision>2</cp:revision>
  <dcterms:created xsi:type="dcterms:W3CDTF">2021-03-13T01:58:00Z</dcterms:created>
  <dcterms:modified xsi:type="dcterms:W3CDTF">2021-07-13T00:39:00Z</dcterms:modified>
</cp:coreProperties>
</file>